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D1A65" w14:textId="316F1B12" w:rsidR="006B4194" w:rsidRDefault="00AD4ECB" w:rsidP="006B4194">
      <w:r>
        <w:rPr>
          <w:noProof/>
        </w:rPr>
        <w:drawing>
          <wp:inline distT="0" distB="0" distL="0" distR="0" wp14:anchorId="1BBAC31A" wp14:editId="10DCEC2E">
            <wp:extent cx="2249043" cy="688368"/>
            <wp:effectExtent l="0" t="0" r="0" b="0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552" cy="70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4ECB">
        <w:rPr>
          <w:noProof/>
          <w:color w:val="E6005B"/>
        </w:rPr>
        <mc:AlternateContent>
          <mc:Choice Requires="wps">
            <w:drawing>
              <wp:anchor distT="0" distB="0" distL="114300" distR="114300" simplePos="0" relativeHeight="251662336" behindDoc="1" locked="1" layoutInCell="1" allowOverlap="1" wp14:anchorId="6B480811" wp14:editId="2A80CA46">
                <wp:simplePos x="0" y="0"/>
                <wp:positionH relativeFrom="column">
                  <wp:posOffset>-606425</wp:posOffset>
                </wp:positionH>
                <wp:positionV relativeFrom="page">
                  <wp:posOffset>8890</wp:posOffset>
                </wp:positionV>
                <wp:extent cx="7837170" cy="25654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837170" cy="256540"/>
                        </a:xfrm>
                        <a:prstGeom prst="rect">
                          <a:avLst/>
                        </a:prstGeom>
                        <a:solidFill>
                          <a:srgbClr val="E6005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7A52D" id="Rectangle 12" o:spid="_x0000_s1026" style="position:absolute;margin-left:-47.75pt;margin-top:.7pt;width:617.1pt;height:20.2pt;z-index:-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" fillcolor="#e6005b" stroked="f" strokeweight="1pt">
                <o:lock v:ext="edit" aspectratio="t"/>
                <v:textbox inset="0,0,0,0"/>
                <w10:wrap anchory="page"/>
                <w10:anchorlock/>
              </v:rect>
            </w:pict>
          </mc:Fallback>
        </mc:AlternateContent>
      </w:r>
    </w:p>
    <w:p w14:paraId="757C17B1" w14:textId="37FC4CCA" w:rsidR="006B4194" w:rsidRDefault="00D26418" w:rsidP="006B4194">
      <w:pPr>
        <w:rPr>
          <w:noProof/>
        </w:rPr>
      </w:pPr>
      <w:r>
        <w:rPr>
          <w:noProof/>
        </w:rPr>
        <w:pict w14:anchorId="5D6A7AE2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06558E6E" w14:textId="5DB3D973" w:rsidR="00D21C6B" w:rsidRDefault="00237D8F" w:rsidP="00D21C6B">
      <w:pPr>
        <w:spacing w:before="120" w:after="240" w:line="276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Notification of w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ithdrawal</w:t>
      </w: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of partnership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and teach-out </w:t>
      </w:r>
      <w:r w:rsidR="00BC7B8C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arrangements 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template for </w:t>
      </w:r>
      <w:r w:rsidR="00E12F8D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Validation Service</w:t>
      </w:r>
      <w:r w:rsidR="00CF6B7E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collaborations</w:t>
      </w:r>
    </w:p>
    <w:p w14:paraId="002D5666" w14:textId="469C2961" w:rsidR="00D55DE2" w:rsidRPr="007C5F3B" w:rsidRDefault="003133C4" w:rsidP="007C5F3B">
      <w:pPr>
        <w:pStyle w:val="QHStext"/>
        <w:numPr>
          <w:ilvl w:val="0"/>
          <w:numId w:val="0"/>
        </w:numPr>
        <w:rPr>
          <w:rFonts w:asciiTheme="minorBidi" w:eastAsia="Arial Unicode MS" w:hAnsiTheme="minorBidi"/>
          <w:bCs/>
          <w:spacing w:val="-5"/>
          <w:lang w:eastAsia="en-GB"/>
        </w:rPr>
      </w:pPr>
      <w:r w:rsidRPr="004D532C">
        <w:rPr>
          <w:rFonts w:asciiTheme="minorBidi" w:eastAsia="Arial Unicode MS" w:hAnsiTheme="minorBidi"/>
          <w:bCs/>
          <w:spacing w:val="-5"/>
          <w:lang w:eastAsia="en-GB"/>
        </w:rPr>
        <w:t>This notification is</w:t>
      </w:r>
      <w:r w:rsidR="007C5F3B">
        <w:rPr>
          <w:rFonts w:asciiTheme="minorBidi" w:eastAsia="Arial Unicode MS" w:hAnsiTheme="minorBidi"/>
          <w:bCs/>
          <w:spacing w:val="-5"/>
          <w:lang w:eastAsia="en-GB"/>
        </w:rPr>
        <w:t xml:space="preserve"> </w:t>
      </w:r>
      <w:r w:rsidR="00D55DE2" w:rsidRPr="004D532C">
        <w:rPr>
          <w:rFonts w:asciiTheme="minorBidi" w:hAnsiTheme="minorBidi"/>
          <w:bCs/>
        </w:rPr>
        <w:t xml:space="preserve">intended to brief the </w:t>
      </w:r>
      <w:r w:rsidR="00E27AB4">
        <w:rPr>
          <w:rFonts w:asciiTheme="minorBidi" w:hAnsiTheme="minorBidi"/>
          <w:bCs/>
        </w:rPr>
        <w:t>Validation Service Sub-Committee</w:t>
      </w:r>
      <w:r w:rsidR="00D55DE2" w:rsidRPr="004D532C">
        <w:rPr>
          <w:rFonts w:asciiTheme="minorBidi" w:hAnsiTheme="minorBidi"/>
          <w:bCs/>
        </w:rPr>
        <w:t xml:space="preserve"> </w:t>
      </w:r>
      <w:r w:rsidR="0007238E">
        <w:rPr>
          <w:rFonts w:asciiTheme="minorBidi" w:hAnsiTheme="minorBidi"/>
          <w:bCs/>
        </w:rPr>
        <w:t>(</w:t>
      </w:r>
      <w:r w:rsidR="00181C41">
        <w:rPr>
          <w:rFonts w:asciiTheme="minorBidi" w:hAnsiTheme="minorBidi"/>
          <w:bCs/>
        </w:rPr>
        <w:t xml:space="preserve">VSSC) </w:t>
      </w:r>
      <w:r w:rsidR="00D55DE2" w:rsidRPr="004D532C">
        <w:rPr>
          <w:rFonts w:asciiTheme="minorBidi" w:hAnsiTheme="minorBidi"/>
          <w:bCs/>
        </w:rPr>
        <w:t>on the teach-out arrangements for course</w:t>
      </w:r>
      <w:r w:rsidR="00FB6146">
        <w:rPr>
          <w:rFonts w:asciiTheme="minorBidi" w:hAnsiTheme="minorBidi"/>
          <w:bCs/>
        </w:rPr>
        <w:t xml:space="preserve">(s) and / or </w:t>
      </w:r>
      <w:r w:rsidR="00744EA6">
        <w:rPr>
          <w:rFonts w:asciiTheme="minorBidi" w:hAnsiTheme="minorBidi"/>
          <w:bCs/>
        </w:rPr>
        <w:t xml:space="preserve">a </w:t>
      </w:r>
      <w:r w:rsidR="00FB6146">
        <w:rPr>
          <w:rFonts w:asciiTheme="minorBidi" w:hAnsiTheme="minorBidi"/>
          <w:bCs/>
        </w:rPr>
        <w:t>partnership</w:t>
      </w:r>
      <w:r w:rsidR="00D55DE2" w:rsidRPr="004D532C">
        <w:rPr>
          <w:rFonts w:asciiTheme="minorBidi" w:hAnsiTheme="minorBidi"/>
          <w:bCs/>
        </w:rPr>
        <w:t xml:space="preserve"> that has been withdrawn.</w:t>
      </w:r>
    </w:p>
    <w:p w14:paraId="26CD0135" w14:textId="52452D7A" w:rsidR="00710AC0" w:rsidRPr="003133C4" w:rsidRDefault="0007238E" w:rsidP="004D532C">
      <w:pPr>
        <w:pStyle w:val="QHStext"/>
        <w:numPr>
          <w:ilvl w:val="0"/>
          <w:numId w:val="0"/>
        </w:numPr>
        <w:spacing w:after="240"/>
        <w:rPr>
          <w:rFonts w:ascii="Arial" w:eastAsia="Arial Unicode MS" w:hAnsi="Arial" w:cs="Arial"/>
          <w:b/>
          <w:spacing w:val="-5"/>
          <w:sz w:val="22"/>
          <w:lang w:eastAsia="en-GB"/>
        </w:rPr>
      </w:pPr>
      <w:r>
        <w:rPr>
          <w:rFonts w:asciiTheme="minorBidi" w:hAnsiTheme="minorBidi"/>
          <w:bCs/>
        </w:rPr>
        <w:t>VSSC</w:t>
      </w:r>
      <w:r w:rsidR="00D55DE2" w:rsidRPr="004D532C">
        <w:rPr>
          <w:rFonts w:asciiTheme="minorBidi" w:hAnsiTheme="minorBidi"/>
          <w:bCs/>
        </w:rPr>
        <w:t xml:space="preserve"> is asked to approve the teach-out arrangements</w:t>
      </w:r>
      <w:r w:rsidR="00181C41">
        <w:rPr>
          <w:rFonts w:asciiTheme="minorBidi" w:hAnsiTheme="minorBidi"/>
          <w:bCs/>
        </w:rPr>
        <w:t>.</w:t>
      </w:r>
      <w:r w:rsidR="00D55DE2" w:rsidRPr="004D532C">
        <w:rPr>
          <w:rFonts w:asciiTheme="minorBidi" w:hAnsiTheme="minorBidi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8"/>
        <w:gridCol w:w="5378"/>
      </w:tblGrid>
      <w:tr w:rsidR="0077481D" w14:paraId="32C1963C" w14:textId="77777777" w:rsidTr="00A65172">
        <w:tc>
          <w:tcPr>
            <w:tcW w:w="5378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6E66EEE3" w14:textId="4F687776" w:rsidR="0077481D" w:rsidRPr="0077481D" w:rsidRDefault="00EA4AF3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Validated Centre:</w:t>
            </w:r>
          </w:p>
        </w:tc>
        <w:tc>
          <w:tcPr>
            <w:tcW w:w="5378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7DE77006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8F039D" w14:paraId="03E58501" w14:textId="77777777" w:rsidTr="00A65172">
        <w:tc>
          <w:tcPr>
            <w:tcW w:w="5378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7AD3F9B" w14:textId="18DC229D" w:rsidR="008F039D" w:rsidRPr="0077481D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7481D">
              <w:rPr>
                <w:rFonts w:asciiTheme="minorBidi" w:hAnsiTheme="minorBidi"/>
                <w:b/>
                <w:bCs/>
              </w:rPr>
              <w:t xml:space="preserve">Name of </w:t>
            </w:r>
            <w:r>
              <w:rPr>
                <w:rFonts w:asciiTheme="minorBidi" w:hAnsiTheme="minorBidi"/>
                <w:b/>
                <w:bCs/>
              </w:rPr>
              <w:t>course(s):</w:t>
            </w:r>
          </w:p>
        </w:tc>
        <w:tc>
          <w:tcPr>
            <w:tcW w:w="5378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5C6E05E8" w14:textId="77777777" w:rsidR="008F039D" w:rsidRPr="0077481D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8F039D" w14:paraId="76111A69" w14:textId="77777777" w:rsidTr="00A7523D">
        <w:tc>
          <w:tcPr>
            <w:tcW w:w="5378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72C242C" w14:textId="5E5F22BF" w:rsidR="008F039D" w:rsidRPr="0077481D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Mode</w:t>
            </w:r>
            <w:r w:rsidR="008E1EFE">
              <w:rPr>
                <w:rFonts w:asciiTheme="minorBidi" w:hAnsiTheme="minorBidi"/>
                <w:b/>
                <w:bCs/>
              </w:rPr>
              <w:t>(s)</w:t>
            </w:r>
            <w:r>
              <w:rPr>
                <w:rFonts w:asciiTheme="minorBidi" w:hAnsiTheme="minorBidi"/>
                <w:b/>
                <w:bCs/>
              </w:rPr>
              <w:t xml:space="preserve"> of study:</w:t>
            </w:r>
          </w:p>
        </w:tc>
        <w:tc>
          <w:tcPr>
            <w:tcW w:w="5378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374774A" w14:textId="77777777" w:rsidR="008F039D" w:rsidRPr="0077481D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8F039D" w14:paraId="4A4D1F3F" w14:textId="77777777" w:rsidTr="00A7523D">
        <w:tc>
          <w:tcPr>
            <w:tcW w:w="5378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092F27C2" w14:textId="38574BEB" w:rsidR="008F039D" w:rsidRPr="00FB1BE6" w:rsidRDefault="008E1EFE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FB1BE6">
              <w:rPr>
                <w:rFonts w:asciiTheme="minorBidi" w:hAnsiTheme="minorBidi"/>
                <w:b/>
                <w:bCs/>
              </w:rPr>
              <w:t>NTU link School</w:t>
            </w:r>
            <w:r w:rsidR="008F039D" w:rsidRPr="00FB1BE6">
              <w:rPr>
                <w:rFonts w:asciiTheme="minorBidi" w:hAnsiTheme="minorBidi"/>
                <w:b/>
                <w:bCs/>
              </w:rPr>
              <w:t>:</w:t>
            </w:r>
          </w:p>
        </w:tc>
        <w:tc>
          <w:tcPr>
            <w:tcW w:w="5378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D9D9D9" w:themeFill="background1" w:themeFillShade="D9"/>
          </w:tcPr>
          <w:p w14:paraId="7114E975" w14:textId="77777777" w:rsidR="008F039D" w:rsidRPr="00FB1BE6" w:rsidRDefault="008F039D" w:rsidP="008F039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</w:tbl>
    <w:p w14:paraId="43DDDFC4" w14:textId="77777777" w:rsidR="000B2ADE" w:rsidRPr="00D63818" w:rsidRDefault="000B2ADE" w:rsidP="00EE4C12">
      <w:pPr>
        <w:spacing w:after="0" w:line="360" w:lineRule="auto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1076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382"/>
        <w:gridCol w:w="5386"/>
      </w:tblGrid>
      <w:tr w:rsidR="00495AC6" w:rsidRPr="00D21C6B" w14:paraId="07219C4B" w14:textId="5BFC6B77" w:rsidTr="00A00801">
        <w:trPr>
          <w:trHeight w:val="502"/>
        </w:trPr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173122A2" w14:textId="0F8AC8E9" w:rsidR="00495AC6" w:rsidRPr="0044430C" w:rsidRDefault="00495AC6" w:rsidP="0044430C">
            <w:pPr>
              <w:spacing w:before="60" w:after="60"/>
              <w:rPr>
                <w:rFonts w:asciiTheme="minorBidi" w:hAnsiTheme="minorBidi"/>
                <w:b/>
              </w:rPr>
            </w:pPr>
            <w:r w:rsidRPr="0044430C">
              <w:rPr>
                <w:rFonts w:asciiTheme="minorBidi" w:hAnsiTheme="minorBidi"/>
                <w:b/>
              </w:rPr>
              <w:t>Reason for withdrawal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7DB399C1" w14:textId="3AE136B0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2CBFF699" w14:textId="6E1E8609" w:rsidTr="00A00801">
        <w:trPr>
          <w:trHeight w:val="738"/>
        </w:trPr>
        <w:tc>
          <w:tcPr>
            <w:tcW w:w="5382" w:type="dxa"/>
          </w:tcPr>
          <w:p w14:paraId="5BA78FEA" w14:textId="049D5627" w:rsidR="00495AC6" w:rsidRPr="0044430C" w:rsidRDefault="00495AC6" w:rsidP="0044430C">
            <w:pPr>
              <w:spacing w:before="60" w:after="60"/>
              <w:rPr>
                <w:rFonts w:asciiTheme="minorBidi" w:hAnsiTheme="minorBidi"/>
                <w:b/>
              </w:rPr>
            </w:pPr>
            <w:r w:rsidRPr="0044430C">
              <w:rPr>
                <w:rFonts w:asciiTheme="minorBidi" w:hAnsiTheme="minorBidi"/>
                <w:b/>
              </w:rPr>
              <w:t>Date</w:t>
            </w:r>
            <w:r>
              <w:rPr>
                <w:rFonts w:asciiTheme="minorBidi" w:hAnsiTheme="minorBidi"/>
                <w:b/>
              </w:rPr>
              <w:t xml:space="preserve"> withdrawal authorised by School Executive Team</w:t>
            </w:r>
          </w:p>
        </w:tc>
        <w:tc>
          <w:tcPr>
            <w:tcW w:w="5386" w:type="dxa"/>
          </w:tcPr>
          <w:p w14:paraId="2408EA1A" w14:textId="494448BE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</w:rPr>
            </w:pPr>
          </w:p>
        </w:tc>
      </w:tr>
      <w:tr w:rsidR="00495AC6" w:rsidRPr="00D21C6B" w14:paraId="4A1A87F7" w14:textId="0509B167" w:rsidTr="00A00801">
        <w:tc>
          <w:tcPr>
            <w:tcW w:w="5382" w:type="dxa"/>
            <w:shd w:val="clear" w:color="auto" w:fill="D9D9D9" w:themeFill="background1" w:themeFillShade="D9"/>
          </w:tcPr>
          <w:p w14:paraId="41A2355F" w14:textId="6DB868CE" w:rsidR="00495AC6" w:rsidRPr="00A13B04" w:rsidRDefault="00495AC6" w:rsidP="00A13B04">
            <w:pPr>
              <w:spacing w:before="60" w:after="60"/>
              <w:rPr>
                <w:rFonts w:asciiTheme="minorBidi" w:hAnsiTheme="minorBidi"/>
                <w:b/>
              </w:rPr>
            </w:pPr>
            <w:r w:rsidRPr="00A13B04">
              <w:rPr>
                <w:rFonts w:asciiTheme="minorBidi" w:hAnsiTheme="minorBidi"/>
                <w:b/>
              </w:rPr>
              <w:t xml:space="preserve">Date withdrawal authorised by University Internationalisation Committee </w:t>
            </w:r>
            <w:r w:rsidR="00A7523D">
              <w:rPr>
                <w:rFonts w:asciiTheme="minorBidi" w:hAnsiTheme="minorBidi"/>
                <w:b/>
              </w:rPr>
              <w:t>or UKBEG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E77A9B" w14:textId="34C6972C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6A2269AE" w14:textId="4E57835E" w:rsidTr="00A00801">
        <w:trPr>
          <w:trHeight w:val="782"/>
        </w:trPr>
        <w:tc>
          <w:tcPr>
            <w:tcW w:w="5382" w:type="dxa"/>
          </w:tcPr>
          <w:p w14:paraId="08F42C68" w14:textId="0A8E4002" w:rsidR="00495AC6" w:rsidRPr="00D21C6B" w:rsidRDefault="00495AC6" w:rsidP="0077481D">
            <w:pPr>
              <w:spacing w:before="60" w:after="6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b/>
                <w:bCs/>
              </w:rPr>
              <w:t xml:space="preserve">Date </w:t>
            </w:r>
            <w:r w:rsidR="00C52B01">
              <w:rPr>
                <w:rFonts w:asciiTheme="minorBidi" w:hAnsiTheme="minorBidi"/>
                <w:b/>
                <w:bCs/>
              </w:rPr>
              <w:t>Validated Centre</w:t>
            </w:r>
            <w:r>
              <w:rPr>
                <w:rFonts w:asciiTheme="minorBidi" w:hAnsiTheme="minorBidi"/>
                <w:b/>
                <w:bCs/>
              </w:rPr>
              <w:t xml:space="preserve"> notified of withdrawal</w:t>
            </w:r>
          </w:p>
        </w:tc>
        <w:tc>
          <w:tcPr>
            <w:tcW w:w="5386" w:type="dxa"/>
          </w:tcPr>
          <w:p w14:paraId="0E579F0B" w14:textId="6BE345A8" w:rsidR="00495AC6" w:rsidRPr="00D21C6B" w:rsidRDefault="00495AC6" w:rsidP="0077481D">
            <w:pPr>
              <w:spacing w:before="60" w:after="60"/>
              <w:rPr>
                <w:rFonts w:asciiTheme="minorBidi" w:hAnsiTheme="minorBidi"/>
              </w:rPr>
            </w:pPr>
          </w:p>
        </w:tc>
      </w:tr>
      <w:tr w:rsidR="00495AC6" w:rsidRPr="00D21C6B" w14:paraId="0EB3BDF2" w14:textId="527D2011" w:rsidTr="00A00801">
        <w:tc>
          <w:tcPr>
            <w:tcW w:w="5382" w:type="dxa"/>
            <w:shd w:val="clear" w:color="auto" w:fill="D9D9D9" w:themeFill="background1" w:themeFillShade="D9"/>
          </w:tcPr>
          <w:p w14:paraId="2FB69146" w14:textId="0A8EDE50" w:rsidR="00495AC6" w:rsidRPr="00D21C6B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Arrangements for notifying existing students of </w:t>
            </w:r>
            <w:r w:rsidR="00C52B01">
              <w:rPr>
                <w:rFonts w:asciiTheme="minorBidi" w:hAnsiTheme="minorBidi"/>
                <w:b/>
                <w:bCs/>
              </w:rPr>
              <w:t xml:space="preserve">teach-out </w:t>
            </w:r>
            <w:r>
              <w:rPr>
                <w:rFonts w:asciiTheme="minorBidi" w:hAnsiTheme="minorBidi"/>
                <w:b/>
                <w:bCs/>
              </w:rPr>
              <w:t>time</w:t>
            </w:r>
            <w:r w:rsidR="00C52B01">
              <w:rPr>
                <w:rFonts w:asciiTheme="minorBidi" w:hAnsiTheme="minorBidi"/>
                <w:b/>
                <w:bCs/>
              </w:rPr>
              <w:t>lin</w:t>
            </w:r>
            <w:r>
              <w:rPr>
                <w:rFonts w:asciiTheme="minorBidi" w:hAnsiTheme="minorBidi"/>
                <w:b/>
                <w:bCs/>
              </w:rPr>
              <w:t>es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544196C" w14:textId="61AFC8C8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04556D30" w14:textId="77777777" w:rsidTr="00A00801">
        <w:tc>
          <w:tcPr>
            <w:tcW w:w="5382" w:type="dxa"/>
            <w:shd w:val="clear" w:color="auto" w:fill="F2F2F2" w:themeFill="background1" w:themeFillShade="F2"/>
          </w:tcPr>
          <w:p w14:paraId="7C62E454" w14:textId="19033456" w:rsidR="00495AC6" w:rsidRPr="00861E35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861E35">
              <w:rPr>
                <w:rFonts w:asciiTheme="minorBidi" w:hAnsiTheme="minorBidi"/>
                <w:b/>
                <w:bCs/>
              </w:rPr>
              <w:t xml:space="preserve">Has </w:t>
            </w:r>
            <w:r w:rsidR="00742877">
              <w:rPr>
                <w:rFonts w:asciiTheme="minorBidi" w:hAnsiTheme="minorBidi"/>
                <w:b/>
                <w:bCs/>
              </w:rPr>
              <w:t>Institutional</w:t>
            </w:r>
            <w:r w:rsidRPr="00861E35">
              <w:rPr>
                <w:rFonts w:asciiTheme="minorBidi" w:hAnsiTheme="minorBidi"/>
                <w:b/>
                <w:bCs/>
              </w:rPr>
              <w:t xml:space="preserve"> Agreement for the teach-out period been issued?</w:t>
            </w:r>
          </w:p>
        </w:tc>
        <w:tc>
          <w:tcPr>
            <w:tcW w:w="5386" w:type="dxa"/>
            <w:shd w:val="clear" w:color="auto" w:fill="F2F2F2" w:themeFill="background1" w:themeFillShade="F2"/>
          </w:tcPr>
          <w:p w14:paraId="78DE5450" w14:textId="77777777" w:rsidR="00495AC6" w:rsidRPr="00861E35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04837CC0" w14:textId="77777777" w:rsidTr="00A00801">
        <w:tc>
          <w:tcPr>
            <w:tcW w:w="5382" w:type="dxa"/>
            <w:shd w:val="clear" w:color="auto" w:fill="D9D9D9" w:themeFill="background1" w:themeFillShade="D9"/>
          </w:tcPr>
          <w:p w14:paraId="073D5D68" w14:textId="092C6EE3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Date of final intake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8350166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1C1EF76C" w14:textId="77777777" w:rsidTr="00A00801">
        <w:tc>
          <w:tcPr>
            <w:tcW w:w="5382" w:type="dxa"/>
            <w:shd w:val="clear" w:color="auto" w:fill="F2F2F2" w:themeFill="background1" w:themeFillShade="F2"/>
          </w:tcPr>
          <w:p w14:paraId="4EE48DF0" w14:textId="0983F54D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Date when the final cohort should complete</w:t>
            </w:r>
          </w:p>
        </w:tc>
        <w:tc>
          <w:tcPr>
            <w:tcW w:w="5386" w:type="dxa"/>
            <w:shd w:val="clear" w:color="auto" w:fill="F2F2F2" w:themeFill="background1" w:themeFillShade="F2"/>
          </w:tcPr>
          <w:p w14:paraId="31260F1F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1FDC2733" w14:textId="77777777" w:rsidTr="00A00801">
        <w:tc>
          <w:tcPr>
            <w:tcW w:w="5382" w:type="dxa"/>
            <w:shd w:val="clear" w:color="auto" w:fill="D9D9D9" w:themeFill="background1" w:themeFillShade="D9"/>
          </w:tcPr>
          <w:p w14:paraId="6189D1EB" w14:textId="77777777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When will monitoring move into the advanced phase?</w:t>
            </w:r>
          </w:p>
          <w:p w14:paraId="7BCB3386" w14:textId="1E9E8342" w:rsidR="00495AC6" w:rsidRPr="00926E5D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  <w:i/>
                <w:iCs/>
                <w:sz w:val="18"/>
                <w:szCs w:val="18"/>
              </w:rPr>
            </w:pPr>
            <w:r w:rsidRPr="00926E5D">
              <w:rPr>
                <w:rFonts w:asciiTheme="minorBidi" w:hAnsiTheme="minorBidi"/>
                <w:b/>
                <w:bCs/>
                <w:i/>
                <w:iCs/>
                <w:sz w:val="18"/>
                <w:szCs w:val="18"/>
              </w:rPr>
              <w:t>18 months before the final cohort will complete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3D848481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35ECDC14" w14:textId="77777777" w:rsidTr="00A00801">
        <w:tc>
          <w:tcPr>
            <w:tcW w:w="5382" w:type="dxa"/>
            <w:shd w:val="clear" w:color="auto" w:fill="F2F2F2" w:themeFill="background1" w:themeFillShade="F2"/>
          </w:tcPr>
          <w:p w14:paraId="18C3DB57" w14:textId="77777777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Are there any other special arrangements that need to be taken in consideration?</w:t>
            </w:r>
          </w:p>
          <w:p w14:paraId="6302B225" w14:textId="420549DE" w:rsidR="00495AC6" w:rsidRPr="00926E5D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  <w:i/>
                <w:iCs/>
              </w:rPr>
            </w:pPr>
            <w:r w:rsidRPr="00926E5D">
              <w:rPr>
                <w:rFonts w:asciiTheme="minorBidi" w:hAnsiTheme="minorBidi"/>
                <w:b/>
                <w:bCs/>
                <w:i/>
                <w:iCs/>
                <w:sz w:val="18"/>
                <w:szCs w:val="18"/>
              </w:rPr>
              <w:t>For example,</w:t>
            </w:r>
            <w:r>
              <w:rPr>
                <w:rFonts w:asciiTheme="minorBidi" w:hAnsiTheme="minorBidi"/>
                <w:b/>
                <w:bCs/>
                <w:i/>
                <w:iCs/>
              </w:rPr>
              <w:t xml:space="preserve"> </w:t>
            </w:r>
            <w:r w:rsidRPr="00926E5D">
              <w:rPr>
                <w:rFonts w:asciiTheme="minorBidi" w:hAnsiTheme="minorBidi"/>
                <w:b/>
                <w:bCs/>
                <w:i/>
                <w:iCs/>
                <w:sz w:val="18"/>
                <w:szCs w:val="18"/>
              </w:rPr>
              <w:t>Articulation</w:t>
            </w:r>
            <w:r>
              <w:rPr>
                <w:rFonts w:asciiTheme="minorBidi" w:hAnsiTheme="minorBidi"/>
                <w:b/>
                <w:bCs/>
                <w:i/>
                <w:iCs/>
              </w:rPr>
              <w:t xml:space="preserve"> </w:t>
            </w:r>
            <w:r w:rsidRPr="00926E5D">
              <w:rPr>
                <w:rFonts w:asciiTheme="minorBidi" w:hAnsiTheme="minorBidi"/>
                <w:b/>
                <w:bCs/>
                <w:i/>
                <w:iCs/>
                <w:sz w:val="18"/>
                <w:szCs w:val="18"/>
              </w:rPr>
              <w:t>Agreements</w:t>
            </w:r>
          </w:p>
        </w:tc>
        <w:tc>
          <w:tcPr>
            <w:tcW w:w="5386" w:type="dxa"/>
            <w:shd w:val="clear" w:color="auto" w:fill="F2F2F2" w:themeFill="background1" w:themeFillShade="F2"/>
          </w:tcPr>
          <w:p w14:paraId="79791A24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1042F197" w14:textId="77777777" w:rsidTr="00A00801">
        <w:tc>
          <w:tcPr>
            <w:tcW w:w="5382" w:type="dxa"/>
            <w:shd w:val="clear" w:color="auto" w:fill="D9D9D9" w:themeFill="background1" w:themeFillShade="D9"/>
          </w:tcPr>
          <w:p w14:paraId="7501DBE2" w14:textId="688EFBDC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How will learning opportunities of existing students be maintained?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35D6044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47CD09B2" w14:textId="77777777" w:rsidTr="00A00801">
        <w:tc>
          <w:tcPr>
            <w:tcW w:w="5382" w:type="dxa"/>
            <w:shd w:val="clear" w:color="auto" w:fill="F2F2F2" w:themeFill="background1" w:themeFillShade="F2"/>
          </w:tcPr>
          <w:p w14:paraId="72D9B40A" w14:textId="391FD1E8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lastRenderedPageBreak/>
              <w:t>How will academic standards and quality be maintained?</w:t>
            </w:r>
          </w:p>
        </w:tc>
        <w:tc>
          <w:tcPr>
            <w:tcW w:w="5386" w:type="dxa"/>
            <w:shd w:val="clear" w:color="auto" w:fill="F2F2F2" w:themeFill="background1" w:themeFillShade="F2"/>
          </w:tcPr>
          <w:p w14:paraId="24DCDB12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513D79BB" w14:textId="77777777" w:rsidTr="00A00801">
        <w:tc>
          <w:tcPr>
            <w:tcW w:w="5382" w:type="dxa"/>
            <w:shd w:val="clear" w:color="auto" w:fill="D9D9D9" w:themeFill="background1" w:themeFillShade="D9"/>
          </w:tcPr>
          <w:p w14:paraId="48DA26EF" w14:textId="16E1C34F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Is there any impact of withdrawal on existing applicants?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74147E48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  <w:tr w:rsidR="00495AC6" w:rsidRPr="00D21C6B" w14:paraId="43BA6CA6" w14:textId="77777777" w:rsidTr="00A00801">
        <w:tc>
          <w:tcPr>
            <w:tcW w:w="5382" w:type="dxa"/>
            <w:shd w:val="clear" w:color="auto" w:fill="F2F2F2" w:themeFill="background1" w:themeFillShade="F2"/>
          </w:tcPr>
          <w:p w14:paraId="7C54C5FF" w14:textId="5BA0761F" w:rsidR="00495AC6" w:rsidRDefault="00495AC6" w:rsidP="0077481D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Have all stakeholders been informed?</w:t>
            </w:r>
          </w:p>
        </w:tc>
        <w:tc>
          <w:tcPr>
            <w:tcW w:w="5386" w:type="dxa"/>
            <w:shd w:val="clear" w:color="auto" w:fill="F2F2F2" w:themeFill="background1" w:themeFillShade="F2"/>
          </w:tcPr>
          <w:p w14:paraId="5B3CBA0D" w14:textId="77777777" w:rsidR="00495AC6" w:rsidRPr="00D21C6B" w:rsidRDefault="00495AC6" w:rsidP="0077481D">
            <w:pPr>
              <w:spacing w:before="60" w:after="60" w:line="480" w:lineRule="auto"/>
              <w:rPr>
                <w:rFonts w:asciiTheme="minorBidi" w:hAnsiTheme="minorBidi"/>
                <w:b/>
                <w:bCs/>
              </w:rPr>
            </w:pPr>
          </w:p>
        </w:tc>
      </w:tr>
    </w:tbl>
    <w:p w14:paraId="56603B2E" w14:textId="2321C480" w:rsidR="006B4194" w:rsidRDefault="006B4194" w:rsidP="006B4194"/>
    <w:tbl>
      <w:tblPr>
        <w:tblStyle w:val="TableGrid"/>
        <w:tblW w:w="0" w:type="auto"/>
        <w:tblBorders>
          <w:top w:val="single" w:sz="6" w:space="0" w:color="E6005B"/>
          <w:left w:val="single" w:sz="6" w:space="0" w:color="E6005B"/>
          <w:bottom w:val="single" w:sz="6" w:space="0" w:color="E6005B"/>
          <w:right w:val="single" w:sz="6" w:space="0" w:color="E6005B"/>
          <w:insideH w:val="single" w:sz="6" w:space="0" w:color="E6005B"/>
          <w:insideV w:val="single" w:sz="6" w:space="0" w:color="E6005B"/>
        </w:tblBorders>
        <w:tblLook w:val="04A0" w:firstRow="1" w:lastRow="0" w:firstColumn="1" w:lastColumn="0" w:noHBand="0" w:noVBand="1"/>
      </w:tblPr>
      <w:tblGrid>
        <w:gridCol w:w="5378"/>
        <w:gridCol w:w="5378"/>
      </w:tblGrid>
      <w:tr w:rsidR="00BC7B8C" w14:paraId="5C84A4C3" w14:textId="77777777" w:rsidTr="00D24206">
        <w:tc>
          <w:tcPr>
            <w:tcW w:w="5378" w:type="dxa"/>
            <w:shd w:val="clear" w:color="auto" w:fill="D9D9D9" w:themeFill="background1" w:themeFillShade="D9"/>
          </w:tcPr>
          <w:p w14:paraId="0FB0B7E8" w14:textId="0BD53A6E" w:rsidR="00BC7B8C" w:rsidRPr="0077481D" w:rsidRDefault="00BC7B8C" w:rsidP="00BC7B8C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 xml:space="preserve">Date of notification to </w:t>
            </w:r>
            <w:r w:rsidR="008B1BE8">
              <w:rPr>
                <w:rFonts w:asciiTheme="minorBidi" w:hAnsiTheme="minorBidi"/>
                <w:b/>
                <w:bCs/>
              </w:rPr>
              <w:t>VSSC</w:t>
            </w:r>
            <w:r>
              <w:rPr>
                <w:rFonts w:asciiTheme="minorBidi" w:hAnsiTheme="minorBidi"/>
                <w:b/>
                <w:bCs/>
              </w:rPr>
              <w:t xml:space="preserve"> </w:t>
            </w:r>
          </w:p>
        </w:tc>
        <w:tc>
          <w:tcPr>
            <w:tcW w:w="5378" w:type="dxa"/>
            <w:shd w:val="clear" w:color="auto" w:fill="D9D9D9" w:themeFill="background1" w:themeFillShade="D9"/>
          </w:tcPr>
          <w:p w14:paraId="098C0ABD" w14:textId="77777777" w:rsidR="00BC7B8C" w:rsidRPr="0077481D" w:rsidRDefault="00BC7B8C" w:rsidP="00BC7B8C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</w:tbl>
    <w:p w14:paraId="617C3568" w14:textId="7519C33D" w:rsidR="00EE4C12" w:rsidRPr="00EE4C12" w:rsidRDefault="00EE4C12" w:rsidP="00EE4C12"/>
    <w:p w14:paraId="7863E541" w14:textId="2B5EF69C" w:rsidR="00EE4C12" w:rsidRPr="00EE4C12" w:rsidRDefault="00EE4C12" w:rsidP="00EE4C12"/>
    <w:p w14:paraId="75278C38" w14:textId="093B407A" w:rsidR="00EE4C12" w:rsidRPr="00EE4C12" w:rsidRDefault="00EE4C12" w:rsidP="00EE4C12"/>
    <w:p w14:paraId="41252CD0" w14:textId="4A34ECA5" w:rsidR="00EE4C12" w:rsidRPr="00EE4C12" w:rsidRDefault="00EE4C12" w:rsidP="00EE4C12"/>
    <w:p w14:paraId="6B6761E9" w14:textId="78241E07" w:rsidR="00EE4C12" w:rsidRPr="00EE4C12" w:rsidRDefault="00EE4C12" w:rsidP="00EE4C12"/>
    <w:p w14:paraId="1CA0F273" w14:textId="6581DBA6" w:rsidR="00EE4C12" w:rsidRPr="00EE4C12" w:rsidRDefault="00EE4C12" w:rsidP="00EE4C12"/>
    <w:p w14:paraId="41D46026" w14:textId="0B795A6A" w:rsidR="00EE4C12" w:rsidRPr="00EE4C12" w:rsidRDefault="00EE4C12" w:rsidP="00EE4C12"/>
    <w:p w14:paraId="498E485C" w14:textId="727ABF92" w:rsidR="00EE4C12" w:rsidRPr="00EE4C12" w:rsidRDefault="00EE4C12" w:rsidP="00EE4C12"/>
    <w:p w14:paraId="6A142F2F" w14:textId="236314B0" w:rsidR="00EE4C12" w:rsidRPr="00EE4C12" w:rsidRDefault="00EE4C12" w:rsidP="00EE4C12"/>
    <w:p w14:paraId="2B1D6C05" w14:textId="22C5CB9E" w:rsidR="00EE4C12" w:rsidRPr="00EE4C12" w:rsidRDefault="00EE4C12" w:rsidP="00EE4C12"/>
    <w:p w14:paraId="19213109" w14:textId="2962E86F" w:rsidR="00EE4C12" w:rsidRPr="00EE4C12" w:rsidRDefault="00EE4C12" w:rsidP="00EE4C12"/>
    <w:p w14:paraId="527BACB6" w14:textId="6D9D9968" w:rsidR="00EE4C12" w:rsidRPr="00EE4C12" w:rsidRDefault="00EE4C12" w:rsidP="00EE4C12"/>
    <w:p w14:paraId="52131C12" w14:textId="4228D0F4" w:rsidR="00EE4C12" w:rsidRPr="00EE4C12" w:rsidRDefault="00EE4C12" w:rsidP="00EE4C12"/>
    <w:p w14:paraId="32E5087E" w14:textId="17839A2D" w:rsidR="00EE4C12" w:rsidRPr="00EE4C12" w:rsidRDefault="00EE4C12" w:rsidP="00EE4C12"/>
    <w:p w14:paraId="2EBE6001" w14:textId="5875CDEB" w:rsidR="00EE4C12" w:rsidRPr="00EE4C12" w:rsidRDefault="00EE4C12" w:rsidP="00EE4C12"/>
    <w:p w14:paraId="3A699C1E" w14:textId="00970C62" w:rsidR="00EE4C12" w:rsidRPr="00EE4C12" w:rsidRDefault="00EE4C12" w:rsidP="00EE4C12"/>
    <w:p w14:paraId="3DC2CB24" w14:textId="74F7FF1D" w:rsidR="00EE4C12" w:rsidRPr="00EE4C12" w:rsidRDefault="00EE4C12" w:rsidP="00EE4C12"/>
    <w:p w14:paraId="6902FB70" w14:textId="3274D3ED" w:rsidR="00EE4C12" w:rsidRPr="00EE4C12" w:rsidRDefault="00EE4C12" w:rsidP="00EE4C12"/>
    <w:p w14:paraId="46F2F594" w14:textId="71C3F75E" w:rsidR="00EE4C12" w:rsidRPr="00EE4C12" w:rsidRDefault="00EE4C12" w:rsidP="00EE4C12"/>
    <w:p w14:paraId="05F5D1BB" w14:textId="427B9AB8" w:rsidR="00EE4C12" w:rsidRPr="00EE4C12" w:rsidRDefault="00EE4C12" w:rsidP="00EE4C12"/>
    <w:p w14:paraId="1AEB6FFE" w14:textId="5534335F" w:rsidR="00EE4C12" w:rsidRPr="00EE4C12" w:rsidRDefault="00EE4C12" w:rsidP="00EE4C12"/>
    <w:p w14:paraId="4EA3A405" w14:textId="76D82BDB" w:rsidR="00EE4C12" w:rsidRPr="00EE4C12" w:rsidRDefault="00EE4C12" w:rsidP="00EE4C12"/>
    <w:p w14:paraId="5E175ACE" w14:textId="4103808E" w:rsidR="00EE4C12" w:rsidRPr="00EE4C12" w:rsidRDefault="00EE4C12" w:rsidP="00EE4C12"/>
    <w:p w14:paraId="3E679AC2" w14:textId="27A8CFC8" w:rsidR="00EE4C12" w:rsidRPr="00EE4C12" w:rsidRDefault="00EE4C12" w:rsidP="00EE4C12"/>
    <w:p w14:paraId="1237F431" w14:textId="079FA8B0" w:rsidR="00EE4C12" w:rsidRPr="00EE4C12" w:rsidRDefault="00EE4C12" w:rsidP="00EE4C12"/>
    <w:p w14:paraId="131713D9" w14:textId="7761303D" w:rsidR="00EE4C12" w:rsidRPr="00EE4C12" w:rsidRDefault="00EE4C12" w:rsidP="00EE4C12">
      <w:pPr>
        <w:tabs>
          <w:tab w:val="left" w:pos="3173"/>
        </w:tabs>
      </w:pPr>
      <w:r>
        <w:tab/>
      </w:r>
    </w:p>
    <w:sectPr w:rsidR="00EE4C12" w:rsidRPr="00EE4C12" w:rsidSect="00CC287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07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ADF0A" w14:textId="77777777" w:rsidR="00AD0474" w:rsidRDefault="00AD0474" w:rsidP="00620797">
      <w:pPr>
        <w:spacing w:after="0" w:line="240" w:lineRule="auto"/>
      </w:pPr>
      <w:r>
        <w:separator/>
      </w:r>
    </w:p>
  </w:endnote>
  <w:endnote w:type="continuationSeparator" w:id="0">
    <w:p w14:paraId="5FD687FA" w14:textId="77777777" w:rsidR="00AD0474" w:rsidRDefault="00AD0474" w:rsidP="00620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EC9D1" w14:textId="77777777" w:rsidR="00EE4C12" w:rsidRDefault="00EE4C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D79DC" w14:textId="3C2F4911" w:rsidR="00EE4C12" w:rsidRPr="00EE4C12" w:rsidRDefault="00EE4C12" w:rsidP="00EE4C12">
    <w:pPr>
      <w:pStyle w:val="Footer"/>
      <w:jc w:val="right"/>
      <w:rPr>
        <w:rFonts w:asciiTheme="minorBidi" w:hAnsiTheme="minorBidi"/>
        <w:sz w:val="20"/>
        <w:szCs w:val="20"/>
      </w:rPr>
    </w:pPr>
    <w:r w:rsidRPr="00EE4C12">
      <w:rPr>
        <w:rFonts w:asciiTheme="minorBidi" w:hAnsiTheme="minorBidi"/>
        <w:sz w:val="20"/>
        <w:szCs w:val="20"/>
      </w:rPr>
      <w:t>Collaborations and Partnerships templates – August 2021</w:t>
    </w:r>
  </w:p>
  <w:p w14:paraId="33EDB454" w14:textId="77777777" w:rsidR="00EE4C12" w:rsidRPr="00EE4C12" w:rsidRDefault="00EE4C12">
    <w:pPr>
      <w:pStyle w:val="Footer"/>
      <w:rPr>
        <w:rFonts w:asciiTheme="minorBidi" w:hAnsiTheme="minorBid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11D1C" w14:textId="77777777" w:rsidR="00EE4C12" w:rsidRDefault="00EE4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1D504" w14:textId="77777777" w:rsidR="00AD0474" w:rsidRDefault="00AD0474" w:rsidP="00620797">
      <w:pPr>
        <w:spacing w:after="0" w:line="240" w:lineRule="auto"/>
      </w:pPr>
      <w:r>
        <w:separator/>
      </w:r>
    </w:p>
  </w:footnote>
  <w:footnote w:type="continuationSeparator" w:id="0">
    <w:p w14:paraId="1141CC57" w14:textId="77777777" w:rsidR="00AD0474" w:rsidRDefault="00AD0474" w:rsidP="006207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DF032" w14:textId="77777777" w:rsidR="00EE4C12" w:rsidRDefault="00EE4C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5C895" w14:textId="77777777" w:rsidR="00EE4C12" w:rsidRDefault="00EE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99561" w14:textId="77777777" w:rsidR="00EE4C12" w:rsidRDefault="00EE4C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B73C5"/>
    <w:multiLevelType w:val="hybridMultilevel"/>
    <w:tmpl w:val="2E18DB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0EEF"/>
    <w:multiLevelType w:val="hybridMultilevel"/>
    <w:tmpl w:val="4232C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941BA"/>
    <w:multiLevelType w:val="hybridMultilevel"/>
    <w:tmpl w:val="71903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3800CD"/>
    <w:multiLevelType w:val="hybridMultilevel"/>
    <w:tmpl w:val="EF60D0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B321C"/>
    <w:multiLevelType w:val="hybridMultilevel"/>
    <w:tmpl w:val="19E488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567A2"/>
    <w:multiLevelType w:val="hybridMultilevel"/>
    <w:tmpl w:val="071E6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C2189"/>
    <w:multiLevelType w:val="hybridMultilevel"/>
    <w:tmpl w:val="849E41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CC3CD6"/>
    <w:multiLevelType w:val="hybridMultilevel"/>
    <w:tmpl w:val="1F0C54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56BB4"/>
    <w:multiLevelType w:val="multilevel"/>
    <w:tmpl w:val="F13AFF8C"/>
    <w:lvl w:ilvl="0">
      <w:start w:val="1"/>
      <w:numFmt w:val="decimal"/>
      <w:pStyle w:val="QHSsubheading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none"/>
      <w:pStyle w:val="QHStext"/>
      <w:lvlText w:val="%1.1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74F4176A"/>
    <w:multiLevelType w:val="hybridMultilevel"/>
    <w:tmpl w:val="8B0CF3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A1521E"/>
    <w:multiLevelType w:val="hybridMultilevel"/>
    <w:tmpl w:val="372AC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F1B3E"/>
    <w:multiLevelType w:val="hybridMultilevel"/>
    <w:tmpl w:val="8D56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1"/>
  </w:num>
  <w:num w:numId="9">
    <w:abstractNumId w:val="6"/>
  </w:num>
  <w:num w:numId="10">
    <w:abstractNumId w:val="2"/>
  </w:num>
  <w:num w:numId="11">
    <w:abstractNumId w:val="10"/>
  </w:num>
  <w:num w:numId="12">
    <w:abstractNumId w:val="8"/>
  </w:num>
  <w:num w:numId="13">
    <w:abstractNumId w:val="8"/>
    <w:lvlOverride w:ilvl="0">
      <w:lvl w:ilvl="0">
        <w:start w:val="1"/>
        <w:numFmt w:val="decimal"/>
        <w:pStyle w:val="QHSsubheading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QHStext"/>
        <w:lvlText w:val="%1.%2"/>
        <w:lvlJc w:val="left"/>
        <w:pPr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MyMzWxsDAztzRU0lEKTi0uzszPAykwrAUAzXOeUiwAAAA="/>
  </w:docVars>
  <w:rsids>
    <w:rsidRoot w:val="006B4194"/>
    <w:rsid w:val="00002C6B"/>
    <w:rsid w:val="00004DD3"/>
    <w:rsid w:val="00014227"/>
    <w:rsid w:val="00020BC3"/>
    <w:rsid w:val="00023A42"/>
    <w:rsid w:val="0007238E"/>
    <w:rsid w:val="00080E37"/>
    <w:rsid w:val="0008175E"/>
    <w:rsid w:val="00083657"/>
    <w:rsid w:val="000848E2"/>
    <w:rsid w:val="00086A8B"/>
    <w:rsid w:val="0009342B"/>
    <w:rsid w:val="000B2ADE"/>
    <w:rsid w:val="000B2F81"/>
    <w:rsid w:val="000C003B"/>
    <w:rsid w:val="000F65F0"/>
    <w:rsid w:val="00120A45"/>
    <w:rsid w:val="0018146A"/>
    <w:rsid w:val="00181C41"/>
    <w:rsid w:val="00193F5E"/>
    <w:rsid w:val="001D2790"/>
    <w:rsid w:val="001D3BCC"/>
    <w:rsid w:val="001F38D7"/>
    <w:rsid w:val="001F7A01"/>
    <w:rsid w:val="00226613"/>
    <w:rsid w:val="00230670"/>
    <w:rsid w:val="00237D8F"/>
    <w:rsid w:val="002A6362"/>
    <w:rsid w:val="002B6B2A"/>
    <w:rsid w:val="002D060C"/>
    <w:rsid w:val="003009A4"/>
    <w:rsid w:val="003133C4"/>
    <w:rsid w:val="00317400"/>
    <w:rsid w:val="003563EA"/>
    <w:rsid w:val="00375183"/>
    <w:rsid w:val="003C16E7"/>
    <w:rsid w:val="003C3F96"/>
    <w:rsid w:val="003C4AA6"/>
    <w:rsid w:val="003D7D3E"/>
    <w:rsid w:val="003E2D45"/>
    <w:rsid w:val="003F6354"/>
    <w:rsid w:val="004175A4"/>
    <w:rsid w:val="0044430C"/>
    <w:rsid w:val="0047090D"/>
    <w:rsid w:val="00470B72"/>
    <w:rsid w:val="004748F9"/>
    <w:rsid w:val="00486267"/>
    <w:rsid w:val="00493CE6"/>
    <w:rsid w:val="00495AC6"/>
    <w:rsid w:val="004C141D"/>
    <w:rsid w:val="004C7B05"/>
    <w:rsid w:val="004D532C"/>
    <w:rsid w:val="004E66A7"/>
    <w:rsid w:val="00531CF0"/>
    <w:rsid w:val="0055214A"/>
    <w:rsid w:val="00572764"/>
    <w:rsid w:val="00583D0B"/>
    <w:rsid w:val="005A7524"/>
    <w:rsid w:val="005B08A2"/>
    <w:rsid w:val="005B5A3A"/>
    <w:rsid w:val="005C0821"/>
    <w:rsid w:val="005E7818"/>
    <w:rsid w:val="00610E2E"/>
    <w:rsid w:val="00620797"/>
    <w:rsid w:val="0065770C"/>
    <w:rsid w:val="00660C35"/>
    <w:rsid w:val="006B4194"/>
    <w:rsid w:val="006C64EA"/>
    <w:rsid w:val="006E54BA"/>
    <w:rsid w:val="00710AC0"/>
    <w:rsid w:val="00712B71"/>
    <w:rsid w:val="0072078E"/>
    <w:rsid w:val="0073252A"/>
    <w:rsid w:val="00742877"/>
    <w:rsid w:val="00744EA6"/>
    <w:rsid w:val="00757363"/>
    <w:rsid w:val="00763049"/>
    <w:rsid w:val="0077481D"/>
    <w:rsid w:val="00786A30"/>
    <w:rsid w:val="007B458E"/>
    <w:rsid w:val="007B4EAA"/>
    <w:rsid w:val="007C5F3B"/>
    <w:rsid w:val="007E5BBD"/>
    <w:rsid w:val="007F4AE7"/>
    <w:rsid w:val="008047D5"/>
    <w:rsid w:val="0081499C"/>
    <w:rsid w:val="00840948"/>
    <w:rsid w:val="00856D5D"/>
    <w:rsid w:val="00861E35"/>
    <w:rsid w:val="00881600"/>
    <w:rsid w:val="00890B61"/>
    <w:rsid w:val="0089578A"/>
    <w:rsid w:val="008B1BE8"/>
    <w:rsid w:val="008B36CD"/>
    <w:rsid w:val="008E1EFE"/>
    <w:rsid w:val="008E43B5"/>
    <w:rsid w:val="008E6428"/>
    <w:rsid w:val="008F039D"/>
    <w:rsid w:val="008F586E"/>
    <w:rsid w:val="00926E5D"/>
    <w:rsid w:val="00954098"/>
    <w:rsid w:val="00955912"/>
    <w:rsid w:val="0095633D"/>
    <w:rsid w:val="00961C81"/>
    <w:rsid w:val="0096425B"/>
    <w:rsid w:val="00973506"/>
    <w:rsid w:val="009E1C89"/>
    <w:rsid w:val="009E4139"/>
    <w:rsid w:val="00A00801"/>
    <w:rsid w:val="00A13B04"/>
    <w:rsid w:val="00A52DE5"/>
    <w:rsid w:val="00A65172"/>
    <w:rsid w:val="00A7523D"/>
    <w:rsid w:val="00A8205E"/>
    <w:rsid w:val="00A8710E"/>
    <w:rsid w:val="00AC3250"/>
    <w:rsid w:val="00AD0474"/>
    <w:rsid w:val="00AD24B9"/>
    <w:rsid w:val="00AD4ECB"/>
    <w:rsid w:val="00B30FE9"/>
    <w:rsid w:val="00B515F9"/>
    <w:rsid w:val="00B836B4"/>
    <w:rsid w:val="00B93E63"/>
    <w:rsid w:val="00BC7B8C"/>
    <w:rsid w:val="00BD5056"/>
    <w:rsid w:val="00C12814"/>
    <w:rsid w:val="00C21D35"/>
    <w:rsid w:val="00C43450"/>
    <w:rsid w:val="00C45B56"/>
    <w:rsid w:val="00C52B01"/>
    <w:rsid w:val="00C73114"/>
    <w:rsid w:val="00C74851"/>
    <w:rsid w:val="00CA3A32"/>
    <w:rsid w:val="00CC0DFE"/>
    <w:rsid w:val="00CC2870"/>
    <w:rsid w:val="00CF6B7E"/>
    <w:rsid w:val="00D21C6B"/>
    <w:rsid w:val="00D24206"/>
    <w:rsid w:val="00D26418"/>
    <w:rsid w:val="00D42B66"/>
    <w:rsid w:val="00D52FE4"/>
    <w:rsid w:val="00D541B8"/>
    <w:rsid w:val="00D55DE2"/>
    <w:rsid w:val="00D63818"/>
    <w:rsid w:val="00D77BF7"/>
    <w:rsid w:val="00DA7075"/>
    <w:rsid w:val="00DC7FE9"/>
    <w:rsid w:val="00DD171C"/>
    <w:rsid w:val="00DD2DD2"/>
    <w:rsid w:val="00DD52F6"/>
    <w:rsid w:val="00DD6254"/>
    <w:rsid w:val="00E12F8D"/>
    <w:rsid w:val="00E23564"/>
    <w:rsid w:val="00E27AB4"/>
    <w:rsid w:val="00E54E2B"/>
    <w:rsid w:val="00E67E41"/>
    <w:rsid w:val="00EA4AF3"/>
    <w:rsid w:val="00EA7B42"/>
    <w:rsid w:val="00EB2C43"/>
    <w:rsid w:val="00EC6076"/>
    <w:rsid w:val="00EE4C12"/>
    <w:rsid w:val="00F211DE"/>
    <w:rsid w:val="00F2429D"/>
    <w:rsid w:val="00F27C51"/>
    <w:rsid w:val="00F66CBC"/>
    <w:rsid w:val="00F75CA7"/>
    <w:rsid w:val="00FB1BE6"/>
    <w:rsid w:val="00FB6146"/>
    <w:rsid w:val="00FC200C"/>
    <w:rsid w:val="00FC3E96"/>
    <w:rsid w:val="00FD3456"/>
    <w:rsid w:val="00F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E46A65"/>
  <w15:chartTrackingRefBased/>
  <w15:docId w15:val="{8839352E-2EAA-43AE-BA55-DD7DBCF0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3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7"/>
  </w:style>
  <w:style w:type="paragraph" w:styleId="Footer">
    <w:name w:val="footer"/>
    <w:basedOn w:val="Normal"/>
    <w:link w:val="Foot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7"/>
  </w:style>
  <w:style w:type="character" w:customStyle="1" w:styleId="ListParagraphChar">
    <w:name w:val="List Paragraph Char"/>
    <w:basedOn w:val="DefaultParagraphFont"/>
    <w:link w:val="ListParagraph"/>
    <w:uiPriority w:val="34"/>
    <w:rsid w:val="00A52DE5"/>
  </w:style>
  <w:style w:type="table" w:styleId="GridTable4-Accent2">
    <w:name w:val="Grid Table 4 Accent 2"/>
    <w:aliases w:val="NTU Table Style"/>
    <w:basedOn w:val="TableNormal"/>
    <w:uiPriority w:val="49"/>
    <w:rsid w:val="00D21C6B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6" w:space="0" w:color="E6005B"/>
        <w:left w:val="single" w:sz="6" w:space="0" w:color="E6005B"/>
        <w:bottom w:val="single" w:sz="6" w:space="0" w:color="E6005B"/>
        <w:right w:val="single" w:sz="6" w:space="0" w:color="E6005B"/>
        <w:insideV w:val="single" w:sz="6" w:space="0" w:color="E6005B"/>
      </w:tblBorders>
    </w:tblPr>
    <w:tcPr>
      <w:shd w:val="clear" w:color="auto" w:fill="F2F2F2" w:themeFill="background1" w:themeFillShade="F2"/>
    </w:tcPr>
    <w:tblStylePr w:type="firstRow">
      <w:rPr>
        <w:rFonts w:ascii="Helvetica" w:hAnsi="Helvetica"/>
        <w:b/>
        <w:bCs/>
        <w:color w:val="FFFFFF" w:themeColor="background1"/>
      </w:rPr>
      <w:tblPr/>
      <w:tcPr>
        <w:shd w:val="clear" w:color="auto" w:fill="E6005B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QHSsubheading">
    <w:name w:val="QHS subheading"/>
    <w:basedOn w:val="Normal"/>
    <w:qFormat/>
    <w:rsid w:val="00D55DE2"/>
    <w:pPr>
      <w:keepNext/>
      <w:numPr>
        <w:numId w:val="12"/>
      </w:numPr>
      <w:spacing w:before="240" w:after="240" w:line="240" w:lineRule="auto"/>
      <w:outlineLvl w:val="0"/>
    </w:pPr>
    <w:rPr>
      <w:rFonts w:eastAsiaTheme="minorHAnsi"/>
      <w:b/>
      <w:color w:val="806000" w:themeColor="accent4" w:themeShade="80"/>
      <w:sz w:val="28"/>
      <w:szCs w:val="28"/>
      <w:lang w:eastAsia="en-US"/>
    </w:rPr>
  </w:style>
  <w:style w:type="paragraph" w:customStyle="1" w:styleId="QHStext">
    <w:name w:val="QHS text"/>
    <w:basedOn w:val="Normal"/>
    <w:link w:val="QHStextChar"/>
    <w:qFormat/>
    <w:rsid w:val="00D55DE2"/>
    <w:pPr>
      <w:numPr>
        <w:ilvl w:val="1"/>
        <w:numId w:val="12"/>
      </w:numPr>
      <w:spacing w:after="120" w:line="240" w:lineRule="auto"/>
    </w:pPr>
    <w:rPr>
      <w:rFonts w:eastAsiaTheme="minorHAnsi"/>
      <w:sz w:val="20"/>
      <w:lang w:eastAsia="en-US"/>
    </w:rPr>
  </w:style>
  <w:style w:type="character" w:customStyle="1" w:styleId="QHStextChar">
    <w:name w:val="QHS text Char"/>
    <w:basedOn w:val="DefaultParagraphFont"/>
    <w:link w:val="QHStext"/>
    <w:rsid w:val="00D55DE2"/>
    <w:rPr>
      <w:rFonts w:eastAsiaTheme="minorHAnsi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48A64365211844BF30BC3ADD420261" ma:contentTypeVersion="11" ma:contentTypeDescription="Create a new document." ma:contentTypeScope="" ma:versionID="bf0b94b058452ed3cec91f89e664909d">
  <xsd:schema xmlns:xsd="http://www.w3.org/2001/XMLSchema" xmlns:xs="http://www.w3.org/2001/XMLSchema" xmlns:p="http://schemas.microsoft.com/office/2006/metadata/properties" xmlns:ns2="8dbe2aa3-3237-4830-85c4-3d48417ef302" xmlns:ns3="b317b901-4ab4-4161-80c3-da5df50c25bf" targetNamespace="http://schemas.microsoft.com/office/2006/metadata/properties" ma:root="true" ma:fieldsID="d988d784501c0b668dd73c0ebdbd98a4" ns2:_="" ns3:_="">
    <xsd:import namespace="8dbe2aa3-3237-4830-85c4-3d48417ef302"/>
    <xsd:import namespace="b317b901-4ab4-4161-80c3-da5df50c2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2aa3-3237-4830-85c4-3d48417ef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b901-4ab4-4161-80c3-da5df50c2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1B18E-9220-407D-A1E2-3869488659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748D8-D597-45F5-9ADE-94E3E20F3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e2aa3-3237-4830-85c4-3d48417ef302"/>
    <ds:schemaRef ds:uri="b317b901-4ab4-4161-80c3-da5df50c2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C8CAB3-883B-4B42-BF4A-B6B50F27B6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D1B804-4DE4-48A7-A61B-6D1A22680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dle, Julie</dc:creator>
  <cp:keywords/>
  <dc:description/>
  <cp:lastModifiedBy>BENNETT-MADGE, MEGAN</cp:lastModifiedBy>
  <cp:revision>2</cp:revision>
  <dcterms:created xsi:type="dcterms:W3CDTF">2021-08-25T16:35:00Z</dcterms:created>
  <dcterms:modified xsi:type="dcterms:W3CDTF">2021-08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48A64365211844BF30BC3ADD420261</vt:lpwstr>
  </property>
</Properties>
</file>